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mila piotro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mi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otro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9 Ferne Drive,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lppiotrowsk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4724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